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5788" w:rsidRDefault="005B0B8B" w:rsidP="004B5788">
      <w:r>
        <w:t>Test</w:t>
      </w:r>
      <w:r w:rsidR="004B5788">
        <w:t xml:space="preserve"> PE</w:t>
      </w:r>
      <w:r w:rsidR="004B5788">
        <w:br/>
      </w:r>
      <w:r w:rsidR="008929E3">
        <w:t>SPRING 2021</w:t>
      </w:r>
      <w:r w:rsidR="004B5788">
        <w:br/>
        <w:t>Subject: WED201c</w:t>
      </w:r>
      <w:r w:rsidR="00410977">
        <w:br/>
        <w:t>Duration: 120 minutes</w:t>
      </w:r>
    </w:p>
    <w:p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  <w:bookmarkStart w:id="0" w:name="_GoBack"/>
      <w:bookmarkEnd w:id="0"/>
    </w:p>
    <w:p w:rsidR="0088331A" w:rsidRDefault="004B5788" w:rsidP="00941969">
      <w:pPr>
        <w:pStyle w:val="ListParagraph"/>
        <w:numPr>
          <w:ilvl w:val="0"/>
          <w:numId w:val="5"/>
        </w:numPr>
      </w:pPr>
      <w:r>
        <w:t xml:space="preserve">Create a style sheet and link it to the html files. </w:t>
      </w:r>
    </w:p>
    <w:p w:rsidR="00BF4F05" w:rsidRDefault="00BF4F05" w:rsidP="00941969">
      <w:pPr>
        <w:pStyle w:val="ListParagraph"/>
        <w:numPr>
          <w:ilvl w:val="0"/>
          <w:numId w:val="5"/>
        </w:numPr>
      </w:pPr>
      <w:r>
        <w:t>Create a file named yourCode.j</w:t>
      </w:r>
      <w:r w:rsidR="0088331A">
        <w:t>s and link it to the html files.</w:t>
      </w:r>
    </w:p>
    <w:p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:rsidR="00143579" w:rsidRDefault="004B5788" w:rsidP="004B5788"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D9600B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 to finish the exam.</w:t>
      </w:r>
      <w:r w:rsidR="00D9600B">
        <w:t xml:space="preserve"> </w:t>
      </w:r>
    </w:p>
    <w:p w:rsidR="00D9600B" w:rsidRPr="00D9600B" w:rsidRDefault="00D9600B" w:rsidP="004B5788">
      <w:pPr>
        <w:rPr>
          <w:b/>
        </w:rPr>
      </w:pPr>
      <w:r w:rsidRPr="00D9600B">
        <w:rPr>
          <w:b/>
        </w:rPr>
        <w:t>Before styling index.html page</w:t>
      </w:r>
    </w:p>
    <w:p w:rsidR="00D9600B" w:rsidRDefault="006253C9" w:rsidP="004B5788">
      <w:r>
        <w:rPr>
          <w:noProof/>
        </w:rPr>
        <w:drawing>
          <wp:anchor distT="0" distB="0" distL="114300" distR="114300" simplePos="0" relativeHeight="251658752" behindDoc="0" locked="0" layoutInCell="1" allowOverlap="1" wp14:anchorId="2BE420F4" wp14:editId="69D0EDC8">
            <wp:simplePos x="0" y="0"/>
            <wp:positionH relativeFrom="column">
              <wp:posOffset>633046</wp:posOffset>
            </wp:positionH>
            <wp:positionV relativeFrom="paragraph">
              <wp:posOffset>732</wp:posOffset>
            </wp:positionV>
            <wp:extent cx="4753708" cy="4721712"/>
            <wp:effectExtent l="0" t="0" r="8890" b="317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ndex10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3708" cy="4721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600B" w:rsidRDefault="00D9600B" w:rsidP="004B5788"/>
    <w:p w:rsidR="00173B3F" w:rsidRDefault="00173B3F">
      <w:pPr>
        <w:rPr>
          <w:b/>
        </w:rPr>
      </w:pPr>
      <w:r>
        <w:rPr>
          <w:b/>
        </w:rPr>
        <w:br w:type="page"/>
      </w:r>
    </w:p>
    <w:p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:rsidR="00D9600B" w:rsidRDefault="005E7EA3" w:rsidP="00D9600B">
      <w:pPr>
        <w:rPr>
          <w:b/>
        </w:rPr>
      </w:pPr>
      <w:r>
        <w:rPr>
          <w:b/>
          <w:noProof/>
        </w:rPr>
        <w:drawing>
          <wp:inline distT="0" distB="0" distL="0" distR="0">
            <wp:extent cx="5943600" cy="523811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ndex0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3B3F" w:rsidRDefault="00173B3F">
      <w:pPr>
        <w:rPr>
          <w:b/>
        </w:rPr>
      </w:pPr>
      <w:r>
        <w:rPr>
          <w:b/>
        </w:rPr>
        <w:br w:type="page"/>
      </w:r>
    </w:p>
    <w:p w:rsidR="00303DE1" w:rsidRDefault="00303DE1" w:rsidP="00303DE1">
      <w:pPr>
        <w:rPr>
          <w:b/>
        </w:rPr>
      </w:pPr>
      <w:r w:rsidRPr="003E598B">
        <w:rPr>
          <w:b/>
        </w:rPr>
        <w:lastRenderedPageBreak/>
        <w:t>The index.html page structure when users access by smartphone</w:t>
      </w:r>
    </w:p>
    <w:p w:rsidR="00303DE1" w:rsidRDefault="00303DE1">
      <w:pPr>
        <w:rPr>
          <w:b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823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031</wp:posOffset>
                </wp:positionV>
                <wp:extent cx="5714609" cy="7593330"/>
                <wp:effectExtent l="0" t="0" r="635" b="762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4609" cy="7593330"/>
                          <a:chOff x="0" y="0"/>
                          <a:chExt cx="5714609" cy="759333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62"/>
                            <a:ext cx="2041525" cy="75552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921369" y="0"/>
                            <a:ext cx="1793240" cy="75933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Right Arrow 3"/>
                        <wps:cNvSpPr/>
                        <wps:spPr>
                          <a:xfrm>
                            <a:off x="2491154" y="2080846"/>
                            <a:ext cx="1131277" cy="580293"/>
                          </a:xfrm>
                          <a:prstGeom prst="rightArrow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03DE1" w:rsidRDefault="00303DE1" w:rsidP="00303DE1">
                              <w:pPr>
                                <w:jc w:val="center"/>
                              </w:pPr>
                              <w:r>
                                <w:t>Scrol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" o:spid="_x0000_s1026" style="position:absolute;margin-left:0;margin-top:.4pt;width:449.95pt;height:597.9pt;z-index:251682304" coordsize="57146,75933" o:gfxdata="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top:58;width:20415;height:755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">
                  <v:imagedata r:id="rId9" o:title=""/>
                  <v:path arrowok="t"/>
                </v:shape>
                <v:shape id="Picture 2" o:spid="_x0000_s1028" type="#_x0000_t75" style="position:absolute;left:39213;width:17933;height:759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">
                  <v:imagedata r:id="rId10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3" o:spid="_x0000_s1029" type="#_x0000_t13" style="position:absolute;left:24911;top:20808;width:11313;height:58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" adj="16060" fillcolor="#e36c0a [2409]" stroked="f" strokeweight="2pt">
                  <v:textbox>
                    <w:txbxContent>
                      <w:p w:rsidR="00303DE1" w:rsidRDefault="00303DE1" w:rsidP="00303DE1">
                        <w:pPr>
                          <w:jc w:val="center"/>
                        </w:pPr>
                        <w:r>
                          <w:t>Scrol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</w:rPr>
        <w:br w:type="page"/>
      </w:r>
    </w:p>
    <w:p w:rsidR="00AD08A7" w:rsidRPr="00AD08A7" w:rsidRDefault="00AD08A7" w:rsidP="004B5788">
      <w:pPr>
        <w:rPr>
          <w:b/>
        </w:rPr>
      </w:pPr>
      <w:r w:rsidRPr="00AD08A7">
        <w:rPr>
          <w:b/>
        </w:rPr>
        <w:lastRenderedPageBreak/>
        <w:t>Required:</w:t>
      </w:r>
    </w:p>
    <w:p w:rsidR="0088331A" w:rsidRPr="0088331A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styleindex.css to format the index.html page and save it to the </w:t>
      </w:r>
      <w:r w:rsidRPr="00C860A9">
        <w:rPr>
          <w:b/>
        </w:rPr>
        <w:t>Resource folder</w:t>
      </w:r>
      <w:r w:rsidRPr="0088331A">
        <w:t>.</w:t>
      </w:r>
    </w:p>
    <w:p w:rsidR="003D0211" w:rsidRPr="002F11AC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“mycode.js” and save it to the </w:t>
      </w:r>
      <w:r w:rsidRPr="00C860A9">
        <w:rPr>
          <w:b/>
        </w:rPr>
        <w:t>Resource folder</w:t>
      </w:r>
      <w:r w:rsidRPr="0088331A">
        <w:t>. You mus</w:t>
      </w:r>
      <w:r w:rsidR="00DA763A">
        <w:t>t link this file to the  index</w:t>
      </w:r>
      <w:r w:rsidRPr="0088331A">
        <w:t xml:space="preserve">.html page. </w:t>
      </w:r>
    </w:p>
    <w:p w:rsidR="0088331A" w:rsidRDefault="0088331A" w:rsidP="0088331A">
      <w:pPr>
        <w:pStyle w:val="ListParagraph"/>
        <w:numPr>
          <w:ilvl w:val="0"/>
          <w:numId w:val="1"/>
        </w:numPr>
      </w:pPr>
      <w:r w:rsidRPr="0088331A">
        <w:t>Use css classes available in Bootstrap to format the content for index.html page</w:t>
      </w:r>
      <w:r w:rsidR="00DA763A">
        <w:t>.</w:t>
      </w:r>
    </w:p>
    <w:p w:rsidR="001F6B46" w:rsidRDefault="004910C0" w:rsidP="004910C0">
      <w:pPr>
        <w:rPr>
          <w:b/>
        </w:rPr>
      </w:pPr>
      <w:r w:rsidRPr="004910C0">
        <w:rPr>
          <w:b/>
        </w:rPr>
        <w:t>Evaluation</w:t>
      </w:r>
      <w:r w:rsidR="0088331A">
        <w:rPr>
          <w:b/>
        </w:rPr>
        <w:t xml:space="preserve">   </w:t>
      </w:r>
    </w:p>
    <w:p w:rsidR="00BF4F05" w:rsidRDefault="0088331A" w:rsidP="004910C0">
      <w:pPr>
        <w:rPr>
          <w:b/>
        </w:rPr>
      </w:pPr>
      <w:r>
        <w:rPr>
          <w:b/>
        </w:rPr>
        <w:t>A. CSS  [ 7</w:t>
      </w:r>
      <w:r w:rsidR="00BF4F05">
        <w:rPr>
          <w:b/>
        </w:rPr>
        <w:t xml:space="preserve"> marks]</w:t>
      </w:r>
    </w:p>
    <w:p w:rsidR="001F6B46" w:rsidRDefault="001F6B46" w:rsidP="001F6B46">
      <w:pPr>
        <w:pStyle w:val="ListParagraph"/>
        <w:numPr>
          <w:ilvl w:val="0"/>
          <w:numId w:val="3"/>
        </w:numPr>
      </w:pPr>
      <w:r w:rsidRPr="00E36E7E">
        <w:t xml:space="preserve">Use Bootstrap's 12-column grid to present </w:t>
      </w:r>
      <w:r>
        <w:t>two food [2 points].</w:t>
      </w:r>
    </w:p>
    <w:p w:rsidR="004910C0" w:rsidRDefault="00DA763A" w:rsidP="00DA763A">
      <w:pPr>
        <w:pStyle w:val="ListParagraph"/>
        <w:numPr>
          <w:ilvl w:val="0"/>
          <w:numId w:val="3"/>
        </w:numPr>
      </w:pPr>
      <w:r w:rsidRPr="00DA763A">
        <w:t>Use css ava</w:t>
      </w:r>
      <w:r w:rsidR="003B612C">
        <w:t>ilable in Bootstrap to round</w:t>
      </w:r>
      <w:r w:rsidRPr="00DA763A">
        <w:t xml:space="preserve"> images</w:t>
      </w:r>
      <w:r w:rsidR="00D26A50">
        <w:t xml:space="preserve"> [</w:t>
      </w:r>
      <w:r>
        <w:t xml:space="preserve">1 </w:t>
      </w:r>
      <w:r w:rsidR="00D26A50">
        <w:t>points]</w:t>
      </w:r>
      <w:r w:rsidR="00476ED8">
        <w:t>.</w:t>
      </w:r>
    </w:p>
    <w:p w:rsidR="00DA763A" w:rsidRDefault="00C860A9" w:rsidP="00DA763A">
      <w:pPr>
        <w:pStyle w:val="ListParagraph"/>
        <w:numPr>
          <w:ilvl w:val="0"/>
          <w:numId w:val="3"/>
        </w:numPr>
      </w:pPr>
      <w:r>
        <w:t>Use margin</w:t>
      </w:r>
      <w:r w:rsidR="00DA763A" w:rsidRPr="00DA763A">
        <w:t xml:space="preserve"> and padding to create the right spacing for the content</w:t>
      </w:r>
      <w:r w:rsidR="00476ED8">
        <w:t xml:space="preserve"> [1 points].</w:t>
      </w:r>
    </w:p>
    <w:p w:rsidR="00476ED8" w:rsidRDefault="00476ED8" w:rsidP="00476ED8">
      <w:pPr>
        <w:pStyle w:val="ListParagraph"/>
        <w:numPr>
          <w:ilvl w:val="0"/>
          <w:numId w:val="3"/>
        </w:numPr>
      </w:pPr>
      <w:r w:rsidRPr="00476ED8">
        <w:t>Use width, height to format images as shown above</w:t>
      </w:r>
      <w:r>
        <w:t xml:space="preserve"> [1 points].</w:t>
      </w:r>
    </w:p>
    <w:p w:rsidR="00F76A3C" w:rsidRDefault="00F76A3C" w:rsidP="00F76A3C">
      <w:pPr>
        <w:pStyle w:val="ListParagraph"/>
        <w:numPr>
          <w:ilvl w:val="0"/>
          <w:numId w:val="3"/>
        </w:numPr>
      </w:pPr>
      <w:r w:rsidRPr="00476ED8">
        <w:t>Use color, list-style-type to format the content</w:t>
      </w:r>
      <w:r>
        <w:t xml:space="preserve"> [1 points].</w:t>
      </w:r>
    </w:p>
    <w:p w:rsidR="00476ED8" w:rsidRDefault="00663983" w:rsidP="00663983">
      <w:pPr>
        <w:pStyle w:val="ListParagraph"/>
        <w:numPr>
          <w:ilvl w:val="0"/>
          <w:numId w:val="3"/>
        </w:numPr>
      </w:pPr>
      <w:r w:rsidRPr="00663983">
        <w:t>Use css to format the content as shown above when the user accesses by smartphone</w:t>
      </w:r>
      <w:r>
        <w:t xml:space="preserve"> [</w:t>
      </w:r>
      <w:r w:rsidR="001F6B46">
        <w:t>1</w:t>
      </w:r>
      <w:r>
        <w:t xml:space="preserve"> points].</w:t>
      </w:r>
    </w:p>
    <w:p w:rsidR="001F6B46" w:rsidRDefault="001F6B46" w:rsidP="001F6B46">
      <w:pPr>
        <w:pStyle w:val="ListParagraph"/>
      </w:pPr>
    </w:p>
    <w:p w:rsidR="00BF4F05" w:rsidRPr="003D71D9" w:rsidRDefault="00AE6BEB" w:rsidP="00BF4F05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 xml:space="preserve">Javascript [3 </w:t>
      </w:r>
      <w:r w:rsidR="00BF4F05" w:rsidRPr="003D71D9">
        <w:rPr>
          <w:b/>
        </w:rPr>
        <w:t>marks]</w:t>
      </w:r>
    </w:p>
    <w:p w:rsidR="0090176D" w:rsidRDefault="004D1A09" w:rsidP="004D1A09">
      <w:pPr>
        <w:pStyle w:val="ListParagraph"/>
        <w:numPr>
          <w:ilvl w:val="0"/>
          <w:numId w:val="3"/>
        </w:numPr>
      </w:pPr>
      <w:r>
        <w:t>You are requi</w:t>
      </w:r>
      <w:r w:rsidR="00F76A3C">
        <w:t>red to complete the method “ChangeImg</w:t>
      </w:r>
      <w:r>
        <w:t>()”.</w:t>
      </w:r>
      <w:r w:rsidR="0090176D">
        <w:t xml:space="preserve"> In this method you have to do:</w:t>
      </w:r>
    </w:p>
    <w:p w:rsidR="00F76A3C" w:rsidRDefault="00655310" w:rsidP="00655310">
      <w:pPr>
        <w:pStyle w:val="ListParagraph"/>
        <w:numPr>
          <w:ilvl w:val="1"/>
          <w:numId w:val="3"/>
        </w:numPr>
      </w:pPr>
      <w:r w:rsidRPr="00655310">
        <w:t>W</w:t>
      </w:r>
      <w:r w:rsidR="000E1AEF">
        <w:t>hen the user hover</w:t>
      </w:r>
      <w:r>
        <w:t xml:space="preserve"> over a food, the image of that food</w:t>
      </w:r>
      <w:r w:rsidRPr="00655310">
        <w:t xml:space="preserve"> is changed as shown below</w:t>
      </w:r>
      <w:r>
        <w:t xml:space="preserve"> :</w:t>
      </w:r>
    </w:p>
    <w:p w:rsidR="00655310" w:rsidRDefault="00655310" w:rsidP="00655310">
      <w:pPr>
        <w:pStyle w:val="ListParagraph"/>
        <w:ind w:left="1440"/>
      </w:pPr>
    </w:p>
    <w:p w:rsidR="006C7907" w:rsidRDefault="00655310" w:rsidP="006C7907">
      <w:pPr>
        <w:pStyle w:val="ListParagraph"/>
        <w:jc w:val="center"/>
      </w:pPr>
      <w:r>
        <w:rPr>
          <w:noProof/>
        </w:rPr>
        <w:drawing>
          <wp:anchor distT="0" distB="0" distL="114300" distR="114300" simplePos="0" relativeHeight="251663872" behindDoc="0" locked="0" layoutInCell="1" allowOverlap="1" wp14:anchorId="33DEC475" wp14:editId="042381F7">
            <wp:simplePos x="0" y="0"/>
            <wp:positionH relativeFrom="column">
              <wp:posOffset>3751385</wp:posOffset>
            </wp:positionH>
            <wp:positionV relativeFrom="paragraph">
              <wp:posOffset>12651</wp:posOffset>
            </wp:positionV>
            <wp:extent cx="2085879" cy="133643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iquang0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57" cy="1342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5440" behindDoc="0" locked="0" layoutInCell="1" allowOverlap="1" wp14:anchorId="613DA2D1" wp14:editId="149C0DB6">
            <wp:simplePos x="0" y="0"/>
            <wp:positionH relativeFrom="column">
              <wp:posOffset>345684</wp:posOffset>
            </wp:positionH>
            <wp:positionV relativeFrom="paragraph">
              <wp:posOffset>12114</wp:posOffset>
            </wp:positionV>
            <wp:extent cx="1933575" cy="1289050"/>
            <wp:effectExtent l="0" t="0" r="9525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quang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55310" w:rsidRDefault="00655310" w:rsidP="006C7907">
      <w:pPr>
        <w:pStyle w:val="ListParagraph"/>
        <w:jc w:val="center"/>
      </w:pPr>
    </w:p>
    <w:p w:rsidR="00655310" w:rsidRDefault="00655310" w:rsidP="006C7907">
      <w:pPr>
        <w:pStyle w:val="ListParagraph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1C6B42B" wp14:editId="7EFAA02C">
                <wp:simplePos x="0" y="0"/>
                <wp:positionH relativeFrom="column">
                  <wp:posOffset>2660846</wp:posOffset>
                </wp:positionH>
                <wp:positionV relativeFrom="paragraph">
                  <wp:posOffset>7327</wp:posOffset>
                </wp:positionV>
                <wp:extent cx="826477" cy="574431"/>
                <wp:effectExtent l="0" t="0" r="0" b="0"/>
                <wp:wrapNone/>
                <wp:docPr id="9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477" cy="574431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55310" w:rsidRDefault="00655310" w:rsidP="00655310">
                            <w:pPr>
                              <w:jc w:val="center"/>
                            </w:pPr>
                            <w:r>
                              <w:t>ho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C6B42B" id="Right Arrow 9" o:spid="_x0000_s1030" type="#_x0000_t13" style="position:absolute;left:0;text-align:left;margin-left:209.5pt;margin-top:.6pt;width:65.1pt;height:45.25pt;z-index:251651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" adj="14094" fillcolor="#e36c0a [2409]" stroked="f" strokeweight="2pt">
                <v:textbox>
                  <w:txbxContent>
                    <w:p w:rsidR="00655310" w:rsidRDefault="00655310" w:rsidP="00655310">
                      <w:pPr>
                        <w:jc w:val="center"/>
                      </w:pPr>
                      <w:r>
                        <w:t>hover</w:t>
                      </w:r>
                    </w:p>
                  </w:txbxContent>
                </v:textbox>
              </v:shape>
            </w:pict>
          </mc:Fallback>
        </mc:AlternateContent>
      </w:r>
    </w:p>
    <w:p w:rsidR="00655310" w:rsidRDefault="00655310" w:rsidP="006C7907">
      <w:pPr>
        <w:pStyle w:val="ListParagraph"/>
        <w:jc w:val="center"/>
      </w:pPr>
    </w:p>
    <w:p w:rsidR="00655310" w:rsidRDefault="00655310" w:rsidP="006C7907">
      <w:pPr>
        <w:pStyle w:val="ListParagraph"/>
        <w:jc w:val="center"/>
      </w:pPr>
    </w:p>
    <w:p w:rsidR="00655310" w:rsidRDefault="00655310" w:rsidP="006C7907">
      <w:pPr>
        <w:pStyle w:val="ListParagraph"/>
        <w:jc w:val="center"/>
      </w:pPr>
    </w:p>
    <w:p w:rsidR="00655310" w:rsidRDefault="00655310" w:rsidP="006C7907">
      <w:pPr>
        <w:pStyle w:val="ListParagraph"/>
        <w:jc w:val="center"/>
      </w:pPr>
    </w:p>
    <w:p w:rsidR="00655310" w:rsidRDefault="00655310" w:rsidP="006C7907">
      <w:pPr>
        <w:pStyle w:val="ListParagraph"/>
        <w:jc w:val="center"/>
      </w:pPr>
    </w:p>
    <w:p w:rsidR="00655310" w:rsidRDefault="00367B6F" w:rsidP="006C7907">
      <w:pPr>
        <w:pStyle w:val="ListParagraph"/>
        <w:jc w:val="center"/>
      </w:pPr>
      <w:r>
        <w:rPr>
          <w:noProof/>
        </w:rPr>
        <w:drawing>
          <wp:anchor distT="0" distB="0" distL="114300" distR="114300" simplePos="0" relativeHeight="251675136" behindDoc="0" locked="0" layoutInCell="1" allowOverlap="1" wp14:anchorId="48A32F2C" wp14:editId="37559383">
            <wp:simplePos x="0" y="0"/>
            <wp:positionH relativeFrom="column">
              <wp:posOffset>3750945</wp:posOffset>
            </wp:positionH>
            <wp:positionV relativeFrom="paragraph">
              <wp:posOffset>26475</wp:posOffset>
            </wp:positionV>
            <wp:extent cx="2139315" cy="1213338"/>
            <wp:effectExtent l="0" t="0" r="0" b="635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pringroll02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9315" cy="12133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016" behindDoc="0" locked="0" layoutInCell="1" allowOverlap="1" wp14:anchorId="4F32C70C" wp14:editId="6A0AF7A4">
            <wp:simplePos x="0" y="0"/>
            <wp:positionH relativeFrom="column">
              <wp:posOffset>334108</wp:posOffset>
            </wp:positionH>
            <wp:positionV relativeFrom="paragraph">
              <wp:posOffset>3370</wp:posOffset>
            </wp:positionV>
            <wp:extent cx="1969477" cy="1251585"/>
            <wp:effectExtent l="0" t="0" r="0" b="571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pringroll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076" cy="12595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55310" w:rsidRDefault="00367B6F" w:rsidP="006C7907">
      <w:pPr>
        <w:pStyle w:val="ListParagraph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BAD3F81" wp14:editId="306A13E0">
                <wp:simplePos x="0" y="0"/>
                <wp:positionH relativeFrom="column">
                  <wp:posOffset>2637204</wp:posOffset>
                </wp:positionH>
                <wp:positionV relativeFrom="paragraph">
                  <wp:posOffset>93345</wp:posOffset>
                </wp:positionV>
                <wp:extent cx="826477" cy="574431"/>
                <wp:effectExtent l="0" t="0" r="0" b="0"/>
                <wp:wrapNone/>
                <wp:docPr id="12" name="Right Arrow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477" cy="574431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67B6F" w:rsidRDefault="00367B6F" w:rsidP="00655310">
                            <w:pPr>
                              <w:jc w:val="center"/>
                            </w:pPr>
                            <w:r>
                              <w:t>ho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AD3F81" id="Right Arrow 12" o:spid="_x0000_s1031" type="#_x0000_t13" style="position:absolute;left:0;text-align:left;margin-left:207.65pt;margin-top:7.35pt;width:65.1pt;height:45.25pt;z-index:251671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" adj="14094" fillcolor="#e36c0a [2409]" stroked="f" strokeweight="2pt">
                <v:textbox>
                  <w:txbxContent>
                    <w:p w:rsidR="00367B6F" w:rsidRDefault="00367B6F" w:rsidP="00655310">
                      <w:pPr>
                        <w:jc w:val="center"/>
                      </w:pPr>
                      <w:r>
                        <w:t>hover</w:t>
                      </w:r>
                    </w:p>
                  </w:txbxContent>
                </v:textbox>
              </v:shape>
            </w:pict>
          </mc:Fallback>
        </mc:AlternateContent>
      </w:r>
    </w:p>
    <w:p w:rsidR="00655310" w:rsidRDefault="00655310" w:rsidP="006C7907">
      <w:pPr>
        <w:pStyle w:val="ListParagraph"/>
        <w:jc w:val="center"/>
      </w:pPr>
    </w:p>
    <w:p w:rsidR="00655310" w:rsidRDefault="00655310" w:rsidP="006C7907">
      <w:pPr>
        <w:pStyle w:val="ListParagraph"/>
        <w:jc w:val="center"/>
      </w:pPr>
    </w:p>
    <w:p w:rsidR="00655310" w:rsidRDefault="00655310" w:rsidP="006C7907">
      <w:pPr>
        <w:pStyle w:val="ListParagraph"/>
        <w:jc w:val="center"/>
      </w:pPr>
    </w:p>
    <w:p w:rsidR="00655310" w:rsidRDefault="00655310" w:rsidP="006C7907">
      <w:pPr>
        <w:pStyle w:val="ListParagraph"/>
        <w:jc w:val="center"/>
      </w:pPr>
    </w:p>
    <w:p w:rsidR="00655310" w:rsidRDefault="00655310" w:rsidP="00367B6F"/>
    <w:p w:rsidR="00D26A50" w:rsidRPr="00367B6F" w:rsidRDefault="006C7907" w:rsidP="003A05E3">
      <w:pPr>
        <w:pStyle w:val="ListParagraph"/>
        <w:jc w:val="center"/>
        <w:rPr>
          <w:b/>
        </w:rPr>
      </w:pPr>
      <w:r w:rsidRPr="00367B6F">
        <w:rPr>
          <w:b/>
        </w:rPr>
        <w:t>The end</w:t>
      </w:r>
    </w:p>
    <w:sectPr w:rsidR="00D26A50" w:rsidRPr="00367B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E1AEF"/>
    <w:rsid w:val="00143579"/>
    <w:rsid w:val="00173B3F"/>
    <w:rsid w:val="001B0574"/>
    <w:rsid w:val="001F6B46"/>
    <w:rsid w:val="0029582D"/>
    <w:rsid w:val="002F11AC"/>
    <w:rsid w:val="00303DE1"/>
    <w:rsid w:val="00367B6F"/>
    <w:rsid w:val="003744C7"/>
    <w:rsid w:val="003A05E3"/>
    <w:rsid w:val="003B612C"/>
    <w:rsid w:val="003D0211"/>
    <w:rsid w:val="003D71D9"/>
    <w:rsid w:val="00410977"/>
    <w:rsid w:val="00476ED8"/>
    <w:rsid w:val="004910C0"/>
    <w:rsid w:val="004B5788"/>
    <w:rsid w:val="004D1A09"/>
    <w:rsid w:val="00513716"/>
    <w:rsid w:val="00515E0E"/>
    <w:rsid w:val="00591A83"/>
    <w:rsid w:val="005B0B8B"/>
    <w:rsid w:val="005C7105"/>
    <w:rsid w:val="005D1B0F"/>
    <w:rsid w:val="005E7EA3"/>
    <w:rsid w:val="006253C9"/>
    <w:rsid w:val="00655310"/>
    <w:rsid w:val="00663983"/>
    <w:rsid w:val="006C7907"/>
    <w:rsid w:val="00717C65"/>
    <w:rsid w:val="0088331A"/>
    <w:rsid w:val="008929E3"/>
    <w:rsid w:val="0090176D"/>
    <w:rsid w:val="00990DEE"/>
    <w:rsid w:val="009A153E"/>
    <w:rsid w:val="009C7B3F"/>
    <w:rsid w:val="00AD08A7"/>
    <w:rsid w:val="00AE6BEB"/>
    <w:rsid w:val="00B3747D"/>
    <w:rsid w:val="00BA06A8"/>
    <w:rsid w:val="00BF4F05"/>
    <w:rsid w:val="00C860A9"/>
    <w:rsid w:val="00CC1C5D"/>
    <w:rsid w:val="00D26A50"/>
    <w:rsid w:val="00D9600B"/>
    <w:rsid w:val="00DA763A"/>
    <w:rsid w:val="00EA6C7F"/>
    <w:rsid w:val="00F76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DD636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4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Nguyen Tri Thong (FE FPTU HCM)</cp:lastModifiedBy>
  <cp:revision>41</cp:revision>
  <dcterms:created xsi:type="dcterms:W3CDTF">2019-12-05T13:01:00Z</dcterms:created>
  <dcterms:modified xsi:type="dcterms:W3CDTF">2021-02-15T17:12:00Z</dcterms:modified>
</cp:coreProperties>
</file>